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774D" w14:textId="11482D03" w:rsidR="00DA3157" w:rsidRDefault="00DA3157" w:rsidP="00DA3157">
      <w:pPr>
        <w:pStyle w:val="Title"/>
      </w:pPr>
      <w:r>
        <w:rPr>
          <w:lang w:val="en-US"/>
        </w:rPr>
        <w:t>Cognition Fundamentals</w:t>
      </w:r>
      <w:r>
        <w:t xml:space="preserve"> – Course Iterations:</w:t>
      </w:r>
    </w:p>
    <w:p w14:paraId="7BE49478" w14:textId="77777777" w:rsidR="00DA3157" w:rsidRDefault="00DA3157" w:rsidP="00DA3157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L"/>
        </w:rPr>
        <w:id w:val="-20177605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20B516" w14:textId="77777777" w:rsidR="00DA3157" w:rsidRDefault="00DA3157" w:rsidP="00DA3157">
          <w:pPr>
            <w:pStyle w:val="TOCHeading"/>
          </w:pPr>
          <w:r>
            <w:t>Contents</w:t>
          </w:r>
        </w:p>
        <w:p w14:paraId="00CFB947" w14:textId="77777777" w:rsidR="00DA3157" w:rsidRDefault="00DA3157" w:rsidP="00DA315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55" w:history="1">
            <w:r w:rsidRPr="002738DF">
              <w:rPr>
                <w:rStyle w:val="Hyperlink"/>
                <w:noProof/>
              </w:rPr>
              <w:t>2022 – 2023 Academic Year Iteration Sugges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16F8D" w14:textId="18F3917A" w:rsidR="00EB1CC4" w:rsidRDefault="00DA3157" w:rsidP="00DA315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320B070" w14:textId="281D9E97" w:rsidR="00DA3157" w:rsidRDefault="00DA3157" w:rsidP="00DA3157">
      <w:pPr>
        <w:rPr>
          <w:b/>
          <w:bCs/>
          <w:noProof/>
        </w:rPr>
      </w:pPr>
    </w:p>
    <w:p w14:paraId="2DF4B266" w14:textId="69B61358" w:rsidR="00DA3157" w:rsidRDefault="00DA3157" w:rsidP="00D72001">
      <w:pPr>
        <w:pStyle w:val="Heading1"/>
        <w:numPr>
          <w:ilvl w:val="0"/>
          <w:numId w:val="3"/>
        </w:numPr>
      </w:pPr>
      <w:bookmarkStart w:id="0" w:name="_Toc116381455"/>
      <w:r>
        <w:t>– 2023 Academic Year Iteration Suggestions:</w:t>
      </w:r>
      <w:bookmarkEnd w:id="0"/>
    </w:p>
    <w:p w14:paraId="73EBE70E" w14:textId="145E803F" w:rsidR="00035F08" w:rsidRDefault="00035F08" w:rsidP="00035F08"/>
    <w:p w14:paraId="7CA6872C" w14:textId="77777777" w:rsidR="00035F08" w:rsidRDefault="00035F08" w:rsidP="00035F08">
      <w:pPr>
        <w:rPr>
          <w:lang w:val="en-NL"/>
        </w:rPr>
      </w:pPr>
      <w:r>
        <w:rPr>
          <w:lang w:val="en-NL"/>
        </w:rPr>
        <w:t>Block B – Visual Perception, Attention &amp; memory</w:t>
      </w:r>
    </w:p>
    <w:p w14:paraId="1B9C97E0" w14:textId="77777777" w:rsidR="00035F08" w:rsidRDefault="00035F08" w:rsidP="00035F08">
      <w:pPr>
        <w:rPr>
          <w:lang w:val="en-NL"/>
        </w:rPr>
      </w:pPr>
      <w:r>
        <w:rPr>
          <w:lang w:val="en-NL"/>
        </w:rPr>
        <w:t>Must:</w:t>
      </w:r>
    </w:p>
    <w:p w14:paraId="617B2DA3" w14:textId="77777777" w:rsidR="00035F08" w:rsidRDefault="00035F08" w:rsidP="00035F08">
      <w:pPr>
        <w:pStyle w:val="ListParagraph"/>
        <w:numPr>
          <w:ilvl w:val="0"/>
          <w:numId w:val="4"/>
        </w:numPr>
        <w:rPr>
          <w:lang w:val="en-NL"/>
        </w:rPr>
      </w:pPr>
      <w:r>
        <w:rPr>
          <w:lang w:val="en-NL"/>
        </w:rPr>
        <w:t>Convert lectures to self-study material</w:t>
      </w:r>
    </w:p>
    <w:p w14:paraId="4D92A812" w14:textId="0D799449" w:rsidR="00035F08" w:rsidRDefault="00035F08" w:rsidP="00035F08">
      <w:pPr>
        <w:pStyle w:val="ListParagraph"/>
        <w:numPr>
          <w:ilvl w:val="0"/>
          <w:numId w:val="4"/>
        </w:numPr>
        <w:rPr>
          <w:lang w:val="en-NL"/>
        </w:rPr>
      </w:pPr>
      <w:r>
        <w:rPr>
          <w:lang w:val="en-NL"/>
        </w:rPr>
        <w:t xml:space="preserve">De-integrate cogntion </w:t>
      </w:r>
      <w:r w:rsidRPr="00170F14">
        <w:rPr>
          <w:lang w:val="en-NL"/>
        </w:rPr>
        <w:sym w:font="Wingdings" w:char="F0E0"/>
      </w:r>
      <w:r>
        <w:rPr>
          <w:lang w:val="en-NL"/>
        </w:rPr>
        <w:t xml:space="preserve"> separate flowchart creation assignment for reinforcement Learning &amp; object detection</w:t>
      </w:r>
    </w:p>
    <w:p w14:paraId="37F3B077" w14:textId="77777777" w:rsidR="00035F08" w:rsidRPr="00D72001" w:rsidRDefault="00035F08" w:rsidP="00035F08">
      <w:pPr>
        <w:pStyle w:val="ListParagraph"/>
        <w:numPr>
          <w:ilvl w:val="0"/>
          <w:numId w:val="4"/>
        </w:numPr>
      </w:pPr>
      <w:r>
        <w:rPr>
          <w:lang w:val="en-US"/>
        </w:rPr>
        <w:t>Explanation of how to make a model of the human cognitive system</w:t>
      </w:r>
    </w:p>
    <w:p w14:paraId="0E469CEC" w14:textId="3B73697E" w:rsidR="00035F08" w:rsidRPr="00F50B58" w:rsidRDefault="00035F08" w:rsidP="00035F08">
      <w:pPr>
        <w:pStyle w:val="ListParagraph"/>
        <w:numPr>
          <w:ilvl w:val="0"/>
          <w:numId w:val="4"/>
        </w:numPr>
        <w:rPr>
          <w:lang w:val="en-NL"/>
        </w:rPr>
      </w:pPr>
      <w:r>
        <w:rPr>
          <w:lang w:val="en-NL"/>
        </w:rPr>
        <w:t>Present an array of processing algorithms which are used to explain human visual perception</w:t>
      </w:r>
    </w:p>
    <w:p w14:paraId="45FED02B" w14:textId="77777777" w:rsidR="00035F08" w:rsidRDefault="00035F08" w:rsidP="00035F08">
      <w:pPr>
        <w:rPr>
          <w:lang w:val="en-NL"/>
        </w:rPr>
      </w:pPr>
      <w:r>
        <w:rPr>
          <w:lang w:val="en-NL"/>
        </w:rPr>
        <w:t xml:space="preserve">Should: </w:t>
      </w:r>
    </w:p>
    <w:p w14:paraId="2AAB42A2" w14:textId="3820A590" w:rsidR="00035F08" w:rsidRDefault="00035F08" w:rsidP="00035F08">
      <w:pPr>
        <w:pStyle w:val="ListParagraph"/>
        <w:numPr>
          <w:ilvl w:val="0"/>
          <w:numId w:val="1"/>
        </w:numPr>
      </w:pPr>
      <w:r>
        <w:t>Consider moving cognition t week 1:</w:t>
      </w:r>
    </w:p>
    <w:p w14:paraId="57DCDE0A" w14:textId="77777777" w:rsidR="00035F08" w:rsidRDefault="00035F08" w:rsidP="00035F08">
      <w:pPr>
        <w:pStyle w:val="ListParagraph"/>
        <w:numPr>
          <w:ilvl w:val="1"/>
          <w:numId w:val="1"/>
        </w:numPr>
      </w:pPr>
      <w:r>
        <w:t xml:space="preserve">Students didn’t really quite know what was happening next with regards to computer vision and robotics; having the </w:t>
      </w:r>
    </w:p>
    <w:p w14:paraId="577C552F" w14:textId="76CE22F5" w:rsidR="00035F08" w:rsidRDefault="00035F08" w:rsidP="00035F08">
      <w:pPr>
        <w:pStyle w:val="ListParagraph"/>
        <w:numPr>
          <w:ilvl w:val="1"/>
          <w:numId w:val="1"/>
        </w:numPr>
      </w:pPr>
      <w:r>
        <w:t>Would easy setting up the ICT environment</w:t>
      </w:r>
    </w:p>
    <w:p w14:paraId="3038A77C" w14:textId="77777777" w:rsidR="00035F08" w:rsidRPr="00985F45" w:rsidRDefault="00035F08" w:rsidP="00035F08">
      <w:pPr>
        <w:pStyle w:val="ListParagraph"/>
        <w:numPr>
          <w:ilvl w:val="0"/>
          <w:numId w:val="1"/>
        </w:numPr>
      </w:pPr>
      <w:r>
        <w:rPr>
          <w:lang w:val="en-US"/>
        </w:rPr>
        <w:t>Include emergence; particularly emergent behaviour and how it flows from reinforcement learning</w:t>
      </w:r>
    </w:p>
    <w:p w14:paraId="087E1206" w14:textId="77777777" w:rsidR="00035F08" w:rsidRDefault="00035F08" w:rsidP="00035F08">
      <w:pPr>
        <w:pStyle w:val="ListParagraph"/>
        <w:numPr>
          <w:ilvl w:val="1"/>
          <w:numId w:val="1"/>
        </w:numPr>
      </w:pPr>
      <w:hyperlink r:id="rId5" w:history="1">
        <w:r w:rsidRPr="0013395A">
          <w:rPr>
            <w:rStyle w:val="Hyperlink"/>
          </w:rPr>
          <w:t>https://towardsdatascience.com/creating-emergent-behaviors-with-reinforcement-learning-and-unreal-engine-4cd89c923b7f</w:t>
        </w:r>
      </w:hyperlink>
      <w:r w:rsidRPr="00985F45">
        <w:t xml:space="preserve"> </w:t>
      </w:r>
    </w:p>
    <w:p w14:paraId="1168A09D" w14:textId="02A068A0" w:rsidR="00035F08" w:rsidRPr="00035F08" w:rsidRDefault="00035F08" w:rsidP="00035F08">
      <w:pPr>
        <w:pStyle w:val="ListParagraph"/>
        <w:numPr>
          <w:ilvl w:val="1"/>
          <w:numId w:val="1"/>
        </w:numPr>
      </w:pPr>
      <w:hyperlink r:id="rId6" w:history="1">
        <w:r w:rsidRPr="0013395A">
          <w:rPr>
            <w:rStyle w:val="Hyperlink"/>
          </w:rPr>
          <w:t>https://jewlscholar.mtsu.edu/items/89677915-d101-4dcc-a33a-9727301b0d94</w:t>
        </w:r>
      </w:hyperlink>
      <w:r w:rsidRPr="00985F45">
        <w:t xml:space="preserve"> </w:t>
      </w:r>
    </w:p>
    <w:p w14:paraId="75E660F4" w14:textId="77777777" w:rsidR="00035F08" w:rsidRDefault="00035F08" w:rsidP="00035F08">
      <w:pPr>
        <w:rPr>
          <w:lang w:val="en-NL"/>
        </w:rPr>
      </w:pPr>
      <w:r>
        <w:rPr>
          <w:lang w:val="en-NL"/>
        </w:rPr>
        <w:t>Could:</w:t>
      </w:r>
    </w:p>
    <w:p w14:paraId="3BB4685E" w14:textId="16AAD404" w:rsidR="006138EA" w:rsidRPr="00170F14" w:rsidRDefault="00E62724" w:rsidP="006138EA">
      <w:pPr>
        <w:pStyle w:val="ListParagraph"/>
        <w:numPr>
          <w:ilvl w:val="0"/>
          <w:numId w:val="5"/>
        </w:numPr>
        <w:rPr>
          <w:lang w:val="en-NL"/>
        </w:rPr>
      </w:pPr>
      <w:r>
        <w:rPr>
          <w:lang w:val="en-NL"/>
        </w:rPr>
        <w:t>Set-up a tutorial in python to do a visual perception experiment; preferably with object detect; ask alican</w:t>
      </w:r>
    </w:p>
    <w:p w14:paraId="73FF4998" w14:textId="77777777" w:rsidR="00035F08" w:rsidRDefault="00035F08" w:rsidP="00035F08">
      <w:pPr>
        <w:rPr>
          <w:lang w:val="en-NL"/>
        </w:rPr>
      </w:pPr>
      <w:r>
        <w:rPr>
          <w:lang w:val="en-NL"/>
        </w:rPr>
        <w:t>Might:</w:t>
      </w:r>
    </w:p>
    <w:p w14:paraId="39458963" w14:textId="77777777" w:rsidR="006138EA" w:rsidRPr="00170F14" w:rsidRDefault="006138EA" w:rsidP="006138EA">
      <w:pPr>
        <w:pStyle w:val="ListParagraph"/>
        <w:numPr>
          <w:ilvl w:val="0"/>
          <w:numId w:val="5"/>
        </w:numPr>
        <w:rPr>
          <w:lang w:val="en-NL"/>
        </w:rPr>
      </w:pPr>
      <w:r>
        <w:rPr>
          <w:lang w:val="en-NL"/>
        </w:rPr>
        <w:t>SomePoint</w:t>
      </w:r>
    </w:p>
    <w:p w14:paraId="319515C9" w14:textId="5B8DAFCB" w:rsidR="006138EA" w:rsidRDefault="006138EA" w:rsidP="006138EA">
      <w:pPr>
        <w:rPr>
          <w:lang w:val="en-NL"/>
        </w:rPr>
      </w:pPr>
    </w:p>
    <w:p w14:paraId="73BBA1F6" w14:textId="77777777" w:rsidR="006138EA" w:rsidRDefault="006138EA" w:rsidP="006138EA">
      <w:pPr>
        <w:rPr>
          <w:lang w:val="en-NL"/>
        </w:rPr>
      </w:pPr>
      <w:r>
        <w:rPr>
          <w:lang w:val="en-NL"/>
        </w:rPr>
        <w:lastRenderedPageBreak/>
        <w:t>Block C – Auditory System &amp; Cognitive Models of Language Learning</w:t>
      </w:r>
    </w:p>
    <w:p w14:paraId="004160CB" w14:textId="77777777" w:rsidR="006138EA" w:rsidRDefault="006138EA" w:rsidP="006138EA">
      <w:pPr>
        <w:rPr>
          <w:lang w:val="en-NL"/>
        </w:rPr>
      </w:pPr>
      <w:r>
        <w:rPr>
          <w:lang w:val="en-NL"/>
        </w:rPr>
        <w:t>Must:</w:t>
      </w:r>
    </w:p>
    <w:p w14:paraId="672AFA20" w14:textId="77777777" w:rsidR="006138EA" w:rsidRDefault="006138EA" w:rsidP="006138EA">
      <w:pPr>
        <w:pStyle w:val="ListParagraph"/>
        <w:numPr>
          <w:ilvl w:val="0"/>
          <w:numId w:val="6"/>
        </w:numPr>
        <w:rPr>
          <w:lang w:val="en-NL"/>
        </w:rPr>
      </w:pPr>
      <w:r>
        <w:rPr>
          <w:lang w:val="en-NL"/>
        </w:rPr>
        <w:t>Self-Study Day 3</w:t>
      </w:r>
    </w:p>
    <w:p w14:paraId="76CA882C" w14:textId="77777777" w:rsidR="006138EA" w:rsidRDefault="006138EA" w:rsidP="006138EA">
      <w:pPr>
        <w:pStyle w:val="ListParagraph"/>
        <w:numPr>
          <w:ilvl w:val="0"/>
          <w:numId w:val="6"/>
        </w:numPr>
        <w:rPr>
          <w:lang w:val="en-NL"/>
        </w:rPr>
      </w:pPr>
      <w:r>
        <w:rPr>
          <w:lang w:val="en-NL"/>
        </w:rPr>
        <w:t>Lecture Datalab day 2</w:t>
      </w:r>
    </w:p>
    <w:p w14:paraId="1B46592C" w14:textId="3B209688" w:rsidR="006138EA" w:rsidRPr="00F50B58" w:rsidRDefault="006138EA" w:rsidP="006138EA">
      <w:pPr>
        <w:pStyle w:val="ListParagraph"/>
        <w:numPr>
          <w:ilvl w:val="0"/>
          <w:numId w:val="6"/>
        </w:numPr>
        <w:rPr>
          <w:lang w:val="en-NL"/>
        </w:rPr>
      </w:pPr>
      <w:r>
        <w:rPr>
          <w:lang w:val="en-NL"/>
        </w:rPr>
        <w:t>Use-case 2</w:t>
      </w:r>
    </w:p>
    <w:p w14:paraId="74D7B104" w14:textId="77777777" w:rsidR="006138EA" w:rsidRDefault="006138EA" w:rsidP="006138EA">
      <w:pPr>
        <w:rPr>
          <w:lang w:val="en-NL"/>
        </w:rPr>
      </w:pPr>
      <w:r>
        <w:rPr>
          <w:lang w:val="en-NL"/>
        </w:rPr>
        <w:t>Should:</w:t>
      </w:r>
    </w:p>
    <w:p w14:paraId="11AEE3F6" w14:textId="77777777" w:rsidR="006138EA" w:rsidRDefault="006138EA" w:rsidP="006138EA">
      <w:pPr>
        <w:pStyle w:val="ListParagraph"/>
        <w:numPr>
          <w:ilvl w:val="0"/>
          <w:numId w:val="7"/>
        </w:numPr>
        <w:rPr>
          <w:lang w:val="en-NL"/>
        </w:rPr>
      </w:pPr>
      <w:r>
        <w:rPr>
          <w:lang w:val="en-NL"/>
        </w:rPr>
        <w:t>Companion to the book with:</w:t>
      </w:r>
    </w:p>
    <w:p w14:paraId="7D6C116E" w14:textId="77777777" w:rsidR="006138EA" w:rsidRDefault="006138EA" w:rsidP="006138EA">
      <w:pPr>
        <w:pStyle w:val="ListParagraph"/>
        <w:numPr>
          <w:ilvl w:val="1"/>
          <w:numId w:val="7"/>
        </w:numPr>
        <w:rPr>
          <w:lang w:val="en-NL"/>
        </w:rPr>
      </w:pPr>
      <w:r>
        <w:rPr>
          <w:lang w:val="en-NL"/>
        </w:rPr>
        <w:t>Definitions</w:t>
      </w:r>
    </w:p>
    <w:p w14:paraId="46CE1F9F" w14:textId="32542C18" w:rsidR="006138EA" w:rsidRPr="00F50B58" w:rsidRDefault="006138EA" w:rsidP="006138EA">
      <w:pPr>
        <w:pStyle w:val="ListParagraph"/>
        <w:numPr>
          <w:ilvl w:val="1"/>
          <w:numId w:val="7"/>
        </w:numPr>
        <w:rPr>
          <w:lang w:val="en-NL"/>
        </w:rPr>
      </w:pPr>
      <w:r>
        <w:rPr>
          <w:lang w:val="en-NL"/>
        </w:rPr>
        <w:t>Illustrations to assist paragraphs</w:t>
      </w:r>
    </w:p>
    <w:p w14:paraId="6C9FFC83" w14:textId="77777777" w:rsidR="006138EA" w:rsidRDefault="006138EA" w:rsidP="006138EA">
      <w:pPr>
        <w:rPr>
          <w:lang w:val="en-NL"/>
        </w:rPr>
      </w:pPr>
      <w:r>
        <w:rPr>
          <w:lang w:val="en-NL"/>
        </w:rPr>
        <w:t>Could:</w:t>
      </w:r>
    </w:p>
    <w:p w14:paraId="36ABEC7B" w14:textId="1C4DD6EA" w:rsidR="006138EA" w:rsidRPr="00E62724" w:rsidRDefault="00E62724" w:rsidP="00727698">
      <w:pPr>
        <w:pStyle w:val="ListParagraph"/>
        <w:numPr>
          <w:ilvl w:val="0"/>
          <w:numId w:val="5"/>
        </w:numPr>
        <w:rPr>
          <w:lang w:val="en-NL"/>
        </w:rPr>
      </w:pPr>
      <w:r w:rsidRPr="00E62724">
        <w:rPr>
          <w:lang w:val="en-NL"/>
        </w:rPr>
        <w:t xml:space="preserve">Set-up a tutorial in python to do a </w:t>
      </w:r>
      <w:r w:rsidRPr="00E62724">
        <w:rPr>
          <w:lang w:val="en-NL"/>
        </w:rPr>
        <w:t xml:space="preserve">auditory </w:t>
      </w:r>
      <w:r w:rsidRPr="00E62724">
        <w:rPr>
          <w:lang w:val="en-NL"/>
        </w:rPr>
        <w:t xml:space="preserve">perception experiment; preferably </w:t>
      </w:r>
      <w:r w:rsidRPr="00E62724">
        <w:rPr>
          <w:lang w:val="en-NL"/>
        </w:rPr>
        <w:t>in conjunction with cognitive models of language learning using the CHILDES database.</w:t>
      </w:r>
    </w:p>
    <w:p w14:paraId="7C9BEEB7" w14:textId="77777777" w:rsidR="006138EA" w:rsidRDefault="006138EA" w:rsidP="006138EA">
      <w:pPr>
        <w:rPr>
          <w:lang w:val="en-NL"/>
        </w:rPr>
      </w:pPr>
      <w:r>
        <w:rPr>
          <w:lang w:val="en-NL"/>
        </w:rPr>
        <w:t>Might:</w:t>
      </w:r>
    </w:p>
    <w:p w14:paraId="0521DFFD" w14:textId="7131E99B" w:rsidR="006138EA" w:rsidRPr="00170F14" w:rsidRDefault="006138EA" w:rsidP="006138EA">
      <w:pPr>
        <w:pStyle w:val="ListParagraph"/>
        <w:numPr>
          <w:ilvl w:val="0"/>
          <w:numId w:val="5"/>
        </w:numPr>
        <w:rPr>
          <w:lang w:val="en-NL"/>
        </w:rPr>
      </w:pPr>
      <w:r>
        <w:rPr>
          <w:lang w:val="en-NL"/>
        </w:rPr>
        <w:t>SomePoint</w:t>
      </w:r>
    </w:p>
    <w:p w14:paraId="659DD9DB" w14:textId="77777777" w:rsidR="006138EA" w:rsidRPr="006138EA" w:rsidRDefault="006138EA" w:rsidP="006138EA">
      <w:pPr>
        <w:rPr>
          <w:lang w:val="en-NL"/>
        </w:rPr>
      </w:pPr>
    </w:p>
    <w:sectPr w:rsidR="006138EA" w:rsidRPr="006138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429DC"/>
    <w:multiLevelType w:val="hybridMultilevel"/>
    <w:tmpl w:val="31F2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71694"/>
    <w:multiLevelType w:val="hybridMultilevel"/>
    <w:tmpl w:val="C9D0AB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33530"/>
    <w:multiLevelType w:val="hybridMultilevel"/>
    <w:tmpl w:val="818A1E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95667"/>
    <w:multiLevelType w:val="hybridMultilevel"/>
    <w:tmpl w:val="B06464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CA3485"/>
    <w:multiLevelType w:val="hybridMultilevel"/>
    <w:tmpl w:val="4A900C42"/>
    <w:lvl w:ilvl="0" w:tplc="7C1833BE">
      <w:start w:val="20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8669C4"/>
    <w:multiLevelType w:val="hybridMultilevel"/>
    <w:tmpl w:val="923C6C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166CBE"/>
    <w:multiLevelType w:val="hybridMultilevel"/>
    <w:tmpl w:val="43D6F9D4"/>
    <w:lvl w:ilvl="0" w:tplc="FCDAD4CC">
      <w:start w:val="2022"/>
      <w:numFmt w:val="decimal"/>
      <w:lvlText w:val="%1"/>
      <w:lvlJc w:val="left"/>
      <w:pPr>
        <w:ind w:left="1032" w:hanging="6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32659">
    <w:abstractNumId w:val="0"/>
  </w:num>
  <w:num w:numId="2" w16cid:durableId="408767108">
    <w:abstractNumId w:val="4"/>
  </w:num>
  <w:num w:numId="3" w16cid:durableId="1162090266">
    <w:abstractNumId w:val="6"/>
  </w:num>
  <w:num w:numId="4" w16cid:durableId="650790975">
    <w:abstractNumId w:val="5"/>
  </w:num>
  <w:num w:numId="5" w16cid:durableId="1867401018">
    <w:abstractNumId w:val="3"/>
  </w:num>
  <w:num w:numId="6" w16cid:durableId="1873376234">
    <w:abstractNumId w:val="1"/>
  </w:num>
  <w:num w:numId="7" w16cid:durableId="937257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E2MTc1N7E0NLRQ0lEKTi0uzszPAykwrQUAZpF+RiwAAAA="/>
  </w:docVars>
  <w:rsids>
    <w:rsidRoot w:val="00313692"/>
    <w:rsid w:val="00035F08"/>
    <w:rsid w:val="000D2CF9"/>
    <w:rsid w:val="00313692"/>
    <w:rsid w:val="006138EA"/>
    <w:rsid w:val="006929F5"/>
    <w:rsid w:val="006E44A1"/>
    <w:rsid w:val="00985F45"/>
    <w:rsid w:val="00B0555C"/>
    <w:rsid w:val="00BF0900"/>
    <w:rsid w:val="00CD45EA"/>
    <w:rsid w:val="00D03EB0"/>
    <w:rsid w:val="00D72001"/>
    <w:rsid w:val="00DA3157"/>
    <w:rsid w:val="00DF1716"/>
    <w:rsid w:val="00E62724"/>
    <w:rsid w:val="00F50B58"/>
    <w:rsid w:val="00F80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439EA7"/>
  <w15:chartTrackingRefBased/>
  <w15:docId w15:val="{C7C53157-A204-4E55-8A46-07E42EF4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157"/>
    <w:rPr>
      <w:lang w:val="en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1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31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157"/>
    <w:rPr>
      <w:rFonts w:asciiTheme="majorHAnsi" w:eastAsiaTheme="majorEastAsia" w:hAnsiTheme="majorHAnsi" w:cstheme="majorBidi"/>
      <w:spacing w:val="-10"/>
      <w:kern w:val="28"/>
      <w:sz w:val="56"/>
      <w:szCs w:val="56"/>
      <w:lang w:val="en-NL"/>
    </w:rPr>
  </w:style>
  <w:style w:type="character" w:customStyle="1" w:styleId="Heading1Char">
    <w:name w:val="Heading 1 Char"/>
    <w:basedOn w:val="DefaultParagraphFont"/>
    <w:link w:val="Heading1"/>
    <w:uiPriority w:val="9"/>
    <w:rsid w:val="00DA31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L"/>
    </w:rPr>
  </w:style>
  <w:style w:type="paragraph" w:styleId="TOCHeading">
    <w:name w:val="TOC Heading"/>
    <w:basedOn w:val="Heading1"/>
    <w:next w:val="Normal"/>
    <w:uiPriority w:val="39"/>
    <w:unhideWhenUsed/>
    <w:qFormat/>
    <w:rsid w:val="00DA315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315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A315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315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85F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2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ewlscholar.mtsu.edu/items/89677915-d101-4dcc-a33a-9727301b0d94" TargetMode="External"/><Relationship Id="rId5" Type="http://schemas.openxmlformats.org/officeDocument/2006/relationships/hyperlink" Target="https://towardsdatascience.com/creating-emergent-behaviors-with-reinforcement-learning-and-unreal-engine-4cd89c923b7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13</cp:revision>
  <dcterms:created xsi:type="dcterms:W3CDTF">2022-11-18T14:12:00Z</dcterms:created>
  <dcterms:modified xsi:type="dcterms:W3CDTF">2023-02-26T17:26:00Z</dcterms:modified>
</cp:coreProperties>
</file>